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1555BE66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7014CA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6</w:t>
      </w:r>
    </w:p>
    <w:p w14:paraId="099782D2" w14:textId="756524FD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47785A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6C93A9D6" w:rsidR="000A6B64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7014CA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6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512AEE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1</w:t>
      </w:r>
    </w:p>
    <w:p w14:paraId="48C55876" w14:textId="77777777" w:rsidR="007014CA" w:rsidRDefault="007014CA" w:rsidP="007014CA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eastAsia="en-IN"/>
        </w:rPr>
      </w:pPr>
      <w:r w:rsidRPr="007014CA">
        <w:rPr>
          <w:rFonts w:ascii="Cambria" w:eastAsia="Cambria" w:hAnsi="Cambria" w:cs="Cambria"/>
          <w:b/>
          <w:szCs w:val="32"/>
          <w:lang w:eastAsia="en-IN"/>
        </w:rPr>
        <w:t>Install Express in a project</w:t>
      </w:r>
    </w:p>
    <w:p w14:paraId="5E3C3B01" w14:textId="6520EFF4" w:rsidR="00981D51" w:rsidRPr="00E55898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CF7B1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a command prompt in your project folder</w:t>
      </w:r>
      <w:r w:rsidR="00B86A8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B86A83" w:rsidRPr="00B86A83">
        <w:rPr>
          <w:noProof/>
          <w:lang w:eastAsia="en-IN"/>
        </w:rPr>
        <w:t xml:space="preserve"> </w:t>
      </w:r>
      <w:r w:rsidR="00B86A83" w:rsidRPr="00B86A8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4BB0FC6D" wp14:editId="5FD0B79D">
            <wp:extent cx="4505954" cy="1943371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BE54B" w14:textId="566E17ED" w:rsidR="00E55898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F7B1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Run the command npm </w:t>
      </w:r>
      <w:proofErr w:type="spellStart"/>
      <w:r w:rsidR="00CF7B1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it</w:t>
      </w:r>
      <w:proofErr w:type="spellEnd"/>
      <w:r w:rsidR="00CF7B1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-y to create an npm project in your folder</w:t>
      </w:r>
      <w:r w:rsidR="00BC36A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A8182EB" w14:textId="64381DAD" w:rsidR="00747AE2" w:rsidRPr="004A4C0F" w:rsidRDefault="00747AE2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47AE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57D76BB5" wp14:editId="7E4BF43D">
            <wp:extent cx="4877481" cy="33342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3BA8" w14:textId="77777777" w:rsidR="00E9365F" w:rsidRDefault="00E9365F" w:rsidP="0090279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9F34DB5" w14:textId="77777777" w:rsidR="00E9365F" w:rsidRDefault="00E9365F" w:rsidP="0090279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5F90302" w14:textId="77777777" w:rsidR="00E9365F" w:rsidRDefault="00E9365F" w:rsidP="0090279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CF506B8" w14:textId="77777777" w:rsidR="00E9365F" w:rsidRDefault="00E9365F" w:rsidP="0090279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B66EFD0" w14:textId="4A85EBA4" w:rsidR="00E6776D" w:rsidRDefault="004A24B1" w:rsidP="0090279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9027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Notice that </w:t>
      </w:r>
      <w:proofErr w:type="spellStart"/>
      <w:r w:rsidR="009027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package.json</w:t>
      </w:r>
      <w:proofErr w:type="spellEnd"/>
      <w:r w:rsidR="009027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s created in your folder</w:t>
      </w:r>
      <w:r w:rsidR="008F716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F0F9404" w14:textId="20E9D07A" w:rsidR="00E9365F" w:rsidRDefault="00E9365F" w:rsidP="0090279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9365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44EFADF7" wp14:editId="39F1A7CF">
            <wp:extent cx="2543530" cy="258163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17AE8" w14:textId="39D98C08" w:rsidR="00B21F3B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9027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un the command npm install express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548D8E7" w14:textId="1B345769" w:rsidR="00EE351D" w:rsidRDefault="00EE351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E35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420A0C92" wp14:editId="4C82D31A">
            <wp:extent cx="5943600" cy="27489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25BE9" w14:textId="77777777" w:rsidR="00490024" w:rsidRDefault="00490024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C7CA8D9" w14:textId="77777777" w:rsidR="00490024" w:rsidRDefault="00490024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56685AE" w14:textId="77777777" w:rsidR="00490024" w:rsidRDefault="00490024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92326AC" w14:textId="77777777" w:rsidR="00490024" w:rsidRDefault="00490024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48F72BE" w14:textId="77777777" w:rsidR="00490024" w:rsidRDefault="00490024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E31D031" w14:textId="77777777" w:rsidR="00490024" w:rsidRDefault="00490024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13E9183" w14:textId="546B8986" w:rsidR="00E6776D" w:rsidRDefault="000B77A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9027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fter the command finishes look inside the newly created folder named node-modules. </w:t>
      </w:r>
    </w:p>
    <w:p w14:paraId="080CDA98" w14:textId="396349FE" w:rsidR="00490024" w:rsidRDefault="0049002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900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311A5D0E" wp14:editId="5B70BC60">
            <wp:extent cx="3791479" cy="238158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B6AE1" w14:textId="3C2BF8ED" w:rsidR="00902794" w:rsidRDefault="0090279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side it you will see a folder named express which means it’s installed.</w:t>
      </w:r>
    </w:p>
    <w:p w14:paraId="4BCE1A12" w14:textId="554ECBB9" w:rsidR="00C34817" w:rsidRDefault="00D528A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528A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4AEA6CCC" wp14:editId="3670753A">
            <wp:extent cx="5943600" cy="42532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C34817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5D3056" w14:textId="77777777" w:rsidR="0047785A" w:rsidRDefault="0047785A">
      <w:pPr>
        <w:spacing w:after="0" w:line="240" w:lineRule="auto"/>
      </w:pPr>
      <w:r>
        <w:separator/>
      </w:r>
    </w:p>
  </w:endnote>
  <w:endnote w:type="continuationSeparator" w:id="0">
    <w:p w14:paraId="0A2EE3A7" w14:textId="77777777" w:rsidR="0047785A" w:rsidRDefault="00477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47785A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A27959" w14:textId="77777777" w:rsidR="0047785A" w:rsidRDefault="0047785A">
      <w:pPr>
        <w:spacing w:after="0" w:line="240" w:lineRule="auto"/>
      </w:pPr>
      <w:r>
        <w:separator/>
      </w:r>
    </w:p>
  </w:footnote>
  <w:footnote w:type="continuationSeparator" w:id="0">
    <w:p w14:paraId="72DE7526" w14:textId="77777777" w:rsidR="0047785A" w:rsidRDefault="004778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18AD"/>
    <w:rsid w:val="000854E8"/>
    <w:rsid w:val="00095250"/>
    <w:rsid w:val="00096659"/>
    <w:rsid w:val="000A4AD8"/>
    <w:rsid w:val="000A6B64"/>
    <w:rsid w:val="000B0BAC"/>
    <w:rsid w:val="000B77AD"/>
    <w:rsid w:val="000C5B9D"/>
    <w:rsid w:val="000D63A3"/>
    <w:rsid w:val="00100286"/>
    <w:rsid w:val="00101282"/>
    <w:rsid w:val="00102B4B"/>
    <w:rsid w:val="001052E2"/>
    <w:rsid w:val="0010582A"/>
    <w:rsid w:val="00132E3D"/>
    <w:rsid w:val="00147D6F"/>
    <w:rsid w:val="0016155A"/>
    <w:rsid w:val="001620FD"/>
    <w:rsid w:val="00163DE7"/>
    <w:rsid w:val="00180227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3B51"/>
    <w:rsid w:val="00217066"/>
    <w:rsid w:val="00222DDB"/>
    <w:rsid w:val="00225217"/>
    <w:rsid w:val="0024214C"/>
    <w:rsid w:val="002463DC"/>
    <w:rsid w:val="00277F09"/>
    <w:rsid w:val="00291581"/>
    <w:rsid w:val="0029445A"/>
    <w:rsid w:val="002A3FD7"/>
    <w:rsid w:val="002A4E60"/>
    <w:rsid w:val="002B341A"/>
    <w:rsid w:val="002C1E16"/>
    <w:rsid w:val="002C5326"/>
    <w:rsid w:val="002E7E7B"/>
    <w:rsid w:val="002F46C3"/>
    <w:rsid w:val="002F5141"/>
    <w:rsid w:val="003136D4"/>
    <w:rsid w:val="003161C6"/>
    <w:rsid w:val="00320DEB"/>
    <w:rsid w:val="003320A3"/>
    <w:rsid w:val="00354778"/>
    <w:rsid w:val="00356653"/>
    <w:rsid w:val="003739D7"/>
    <w:rsid w:val="00391B51"/>
    <w:rsid w:val="00394EE9"/>
    <w:rsid w:val="003A080C"/>
    <w:rsid w:val="003A1ABF"/>
    <w:rsid w:val="003A5C9F"/>
    <w:rsid w:val="003B2EE9"/>
    <w:rsid w:val="003C3E69"/>
    <w:rsid w:val="003C5FAF"/>
    <w:rsid w:val="003E62C7"/>
    <w:rsid w:val="00404E34"/>
    <w:rsid w:val="00405C6A"/>
    <w:rsid w:val="004115F5"/>
    <w:rsid w:val="00415AA4"/>
    <w:rsid w:val="00425A1D"/>
    <w:rsid w:val="00430D2C"/>
    <w:rsid w:val="00433B96"/>
    <w:rsid w:val="00460D97"/>
    <w:rsid w:val="00474C3A"/>
    <w:rsid w:val="0047785A"/>
    <w:rsid w:val="00483283"/>
    <w:rsid w:val="00490024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6119"/>
    <w:rsid w:val="00546C80"/>
    <w:rsid w:val="00563078"/>
    <w:rsid w:val="00572965"/>
    <w:rsid w:val="005738F9"/>
    <w:rsid w:val="005A5A56"/>
    <w:rsid w:val="005B235C"/>
    <w:rsid w:val="005B4DC3"/>
    <w:rsid w:val="005D2468"/>
    <w:rsid w:val="005D324B"/>
    <w:rsid w:val="005D3967"/>
    <w:rsid w:val="005D3B9C"/>
    <w:rsid w:val="005E17AA"/>
    <w:rsid w:val="005E555F"/>
    <w:rsid w:val="00601CC7"/>
    <w:rsid w:val="00615F72"/>
    <w:rsid w:val="00622745"/>
    <w:rsid w:val="0063382D"/>
    <w:rsid w:val="00644EB6"/>
    <w:rsid w:val="00654494"/>
    <w:rsid w:val="0065729F"/>
    <w:rsid w:val="006A03DD"/>
    <w:rsid w:val="006A1AB4"/>
    <w:rsid w:val="006B19FE"/>
    <w:rsid w:val="006B26B4"/>
    <w:rsid w:val="006B47EE"/>
    <w:rsid w:val="006C4ED2"/>
    <w:rsid w:val="006D07EB"/>
    <w:rsid w:val="006D7EA5"/>
    <w:rsid w:val="006E6832"/>
    <w:rsid w:val="007014CA"/>
    <w:rsid w:val="00704613"/>
    <w:rsid w:val="00710261"/>
    <w:rsid w:val="007304F9"/>
    <w:rsid w:val="0073725D"/>
    <w:rsid w:val="007415CB"/>
    <w:rsid w:val="00743BE8"/>
    <w:rsid w:val="0074459A"/>
    <w:rsid w:val="00747AE2"/>
    <w:rsid w:val="00756A92"/>
    <w:rsid w:val="0077666B"/>
    <w:rsid w:val="00786A25"/>
    <w:rsid w:val="00790DCF"/>
    <w:rsid w:val="007B3DA5"/>
    <w:rsid w:val="007C0C09"/>
    <w:rsid w:val="007D0BD4"/>
    <w:rsid w:val="007D1118"/>
    <w:rsid w:val="007D5C17"/>
    <w:rsid w:val="007F11FE"/>
    <w:rsid w:val="007F1C87"/>
    <w:rsid w:val="007F1E2A"/>
    <w:rsid w:val="007F5DA9"/>
    <w:rsid w:val="00806506"/>
    <w:rsid w:val="00813031"/>
    <w:rsid w:val="008178AF"/>
    <w:rsid w:val="00833D11"/>
    <w:rsid w:val="008371F0"/>
    <w:rsid w:val="00842C39"/>
    <w:rsid w:val="0085753E"/>
    <w:rsid w:val="008636D2"/>
    <w:rsid w:val="008666C2"/>
    <w:rsid w:val="00884278"/>
    <w:rsid w:val="00890705"/>
    <w:rsid w:val="008B3CC6"/>
    <w:rsid w:val="008C23E3"/>
    <w:rsid w:val="008D1511"/>
    <w:rsid w:val="008D401A"/>
    <w:rsid w:val="008E3DE2"/>
    <w:rsid w:val="008F09EA"/>
    <w:rsid w:val="008F716E"/>
    <w:rsid w:val="009026B5"/>
    <w:rsid w:val="00902794"/>
    <w:rsid w:val="009033B2"/>
    <w:rsid w:val="00926141"/>
    <w:rsid w:val="0093376B"/>
    <w:rsid w:val="00933C93"/>
    <w:rsid w:val="0095054A"/>
    <w:rsid w:val="009659BC"/>
    <w:rsid w:val="0097743A"/>
    <w:rsid w:val="00981D51"/>
    <w:rsid w:val="00994231"/>
    <w:rsid w:val="00996FE7"/>
    <w:rsid w:val="009A2BE7"/>
    <w:rsid w:val="009A49E6"/>
    <w:rsid w:val="009B73F4"/>
    <w:rsid w:val="009C1A2D"/>
    <w:rsid w:val="009C41E8"/>
    <w:rsid w:val="00A0226D"/>
    <w:rsid w:val="00A045C8"/>
    <w:rsid w:val="00A07B40"/>
    <w:rsid w:val="00A22204"/>
    <w:rsid w:val="00A30D2B"/>
    <w:rsid w:val="00A30F2F"/>
    <w:rsid w:val="00A34B38"/>
    <w:rsid w:val="00A53EF7"/>
    <w:rsid w:val="00A547CB"/>
    <w:rsid w:val="00A5497C"/>
    <w:rsid w:val="00A56FD0"/>
    <w:rsid w:val="00A62C8F"/>
    <w:rsid w:val="00A6687F"/>
    <w:rsid w:val="00A70366"/>
    <w:rsid w:val="00A71BCD"/>
    <w:rsid w:val="00A86C25"/>
    <w:rsid w:val="00A95E17"/>
    <w:rsid w:val="00AC0E47"/>
    <w:rsid w:val="00AC4A8A"/>
    <w:rsid w:val="00AD1512"/>
    <w:rsid w:val="00AD22D9"/>
    <w:rsid w:val="00AD6766"/>
    <w:rsid w:val="00AD7C29"/>
    <w:rsid w:val="00AE23FC"/>
    <w:rsid w:val="00B05DCC"/>
    <w:rsid w:val="00B13BF2"/>
    <w:rsid w:val="00B17736"/>
    <w:rsid w:val="00B21709"/>
    <w:rsid w:val="00B21F3B"/>
    <w:rsid w:val="00B3424D"/>
    <w:rsid w:val="00B7256B"/>
    <w:rsid w:val="00B83D46"/>
    <w:rsid w:val="00B8647D"/>
    <w:rsid w:val="00B86A83"/>
    <w:rsid w:val="00B95181"/>
    <w:rsid w:val="00B95BC1"/>
    <w:rsid w:val="00B9733B"/>
    <w:rsid w:val="00BA464D"/>
    <w:rsid w:val="00BB4786"/>
    <w:rsid w:val="00BB4DAF"/>
    <w:rsid w:val="00BC36A9"/>
    <w:rsid w:val="00BE3126"/>
    <w:rsid w:val="00BF0243"/>
    <w:rsid w:val="00BF2428"/>
    <w:rsid w:val="00C00A63"/>
    <w:rsid w:val="00C03175"/>
    <w:rsid w:val="00C34817"/>
    <w:rsid w:val="00C43AA0"/>
    <w:rsid w:val="00C510C5"/>
    <w:rsid w:val="00C52EFD"/>
    <w:rsid w:val="00C547C1"/>
    <w:rsid w:val="00C62D5A"/>
    <w:rsid w:val="00C83013"/>
    <w:rsid w:val="00C85A93"/>
    <w:rsid w:val="00C940E3"/>
    <w:rsid w:val="00C95D67"/>
    <w:rsid w:val="00C96D99"/>
    <w:rsid w:val="00CC0494"/>
    <w:rsid w:val="00CF2044"/>
    <w:rsid w:val="00CF357B"/>
    <w:rsid w:val="00CF4664"/>
    <w:rsid w:val="00CF5975"/>
    <w:rsid w:val="00CF7B19"/>
    <w:rsid w:val="00D03654"/>
    <w:rsid w:val="00D21622"/>
    <w:rsid w:val="00D246E0"/>
    <w:rsid w:val="00D30E25"/>
    <w:rsid w:val="00D3724A"/>
    <w:rsid w:val="00D464EB"/>
    <w:rsid w:val="00D500B2"/>
    <w:rsid w:val="00D51FDB"/>
    <w:rsid w:val="00D528A3"/>
    <w:rsid w:val="00D5787D"/>
    <w:rsid w:val="00D73C1A"/>
    <w:rsid w:val="00DA435B"/>
    <w:rsid w:val="00DA5756"/>
    <w:rsid w:val="00DA77F3"/>
    <w:rsid w:val="00DE3088"/>
    <w:rsid w:val="00DF1B42"/>
    <w:rsid w:val="00E00480"/>
    <w:rsid w:val="00E0570F"/>
    <w:rsid w:val="00E11452"/>
    <w:rsid w:val="00E20535"/>
    <w:rsid w:val="00E2294A"/>
    <w:rsid w:val="00E33763"/>
    <w:rsid w:val="00E34AF6"/>
    <w:rsid w:val="00E553AF"/>
    <w:rsid w:val="00E55898"/>
    <w:rsid w:val="00E56323"/>
    <w:rsid w:val="00E5656F"/>
    <w:rsid w:val="00E6776D"/>
    <w:rsid w:val="00E74290"/>
    <w:rsid w:val="00E80B0D"/>
    <w:rsid w:val="00E9365F"/>
    <w:rsid w:val="00E972AF"/>
    <w:rsid w:val="00EB246D"/>
    <w:rsid w:val="00ED40D9"/>
    <w:rsid w:val="00EE351D"/>
    <w:rsid w:val="00EE7B00"/>
    <w:rsid w:val="00EF7B1F"/>
    <w:rsid w:val="00F36B5D"/>
    <w:rsid w:val="00F42D60"/>
    <w:rsid w:val="00F44A28"/>
    <w:rsid w:val="00F67472"/>
    <w:rsid w:val="00F71830"/>
    <w:rsid w:val="00FB2B31"/>
    <w:rsid w:val="00FD0788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4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172</cp:revision>
  <dcterms:created xsi:type="dcterms:W3CDTF">2019-09-18T11:21:00Z</dcterms:created>
  <dcterms:modified xsi:type="dcterms:W3CDTF">2019-12-10T11:41:00Z</dcterms:modified>
</cp:coreProperties>
</file>